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C5D" w:rsidRDefault="00FA48E8">
      <w:bookmarkStart w:id="0" w:name="_GoBack"/>
      <w:bookmarkEnd w:id="0"/>
      <w:r>
        <w:rPr>
          <w:noProof/>
          <w:lang w:eastAsia="en-B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4124325</wp:posOffset>
                </wp:positionH>
                <wp:positionV relativeFrom="paragraph">
                  <wp:posOffset>2638425</wp:posOffset>
                </wp:positionV>
                <wp:extent cx="1924050" cy="3314700"/>
                <wp:effectExtent l="19050" t="19050" r="19050" b="38100"/>
                <wp:wrapNone/>
                <wp:docPr id="5" name="Diamon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0" cy="331470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173E" w:rsidRDefault="0010173E" w:rsidP="0010173E">
                            <w:pPr>
                              <w:jc w:val="center"/>
                            </w:pPr>
                            <w:r w:rsidRPr="000B128F">
                              <w:drawing>
                                <wp:inline distT="0" distB="0" distL="0" distR="0" wp14:anchorId="541D516B" wp14:editId="03C947EC">
                                  <wp:extent cx="495300" cy="381000"/>
                                  <wp:effectExtent l="0" t="0" r="0" b="0"/>
                                  <wp:docPr id="6" name="Picture 6" descr="https://scontent.ftza2-1.fna.fbcdn.net/v/t1.0-9/115950213_103659358110394_2014160975137451915_n.jpg?_nc_cat=109&amp;ccb=2&amp;_nc_sid=09cbfe&amp;_nc_ohc=QCdlc3eYwlEAX9TSOek&amp;_nc_ht=scontent.ftza2-1.fna&amp;oh=8192d9130b4b2836ca46b07ef29f35fe&amp;oe=5FEC747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https://scontent.ftza2-1.fna.fbcdn.net/v/t1.0-9/115950213_103659358110394_2014160975137451915_n.jpg?_nc_cat=109&amp;ccb=2&amp;_nc_sid=09cbfe&amp;_nc_ohc=QCdlc3eYwlEAX9TSOek&amp;_nc_ht=scontent.ftza2-1.fna&amp;oh=8192d9130b4b2836ca46b07ef29f35fe&amp;oe=5FEC747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53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10173E">
                              <w:rPr>
                                <w:sz w:val="16"/>
                              </w:rPr>
                              <w:t>Capricorn Tech Zone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 w:rsidRPr="0010173E">
                              <w:drawing>
                                <wp:inline distT="0" distB="0" distL="0" distR="0" wp14:anchorId="4828FA7F" wp14:editId="671EB420">
                                  <wp:extent cx="571500" cy="356827"/>
                                  <wp:effectExtent l="0" t="0" r="0" b="571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6706" cy="36007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 w:rsidRPr="0010173E">
                              <w:drawing>
                                <wp:inline distT="0" distB="0" distL="0" distR="0">
                                  <wp:extent cx="483836" cy="333375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7430" cy="3358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5" o:spid="_x0000_s1026" type="#_x0000_t4" style="position:absolute;margin-left:324.75pt;margin-top:207.75pt;width:151.5pt;height:26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" fillcolor="white [3201]" strokecolor="#70ad47 [3209]" strokeweight="1pt">
                <v:textbox>
                  <w:txbxContent>
                    <w:p w:rsidR="0010173E" w:rsidRDefault="0010173E" w:rsidP="0010173E">
                      <w:pPr>
                        <w:jc w:val="center"/>
                      </w:pPr>
                      <w:r w:rsidRPr="000B128F">
                        <w:drawing>
                          <wp:inline distT="0" distB="0" distL="0" distR="0" wp14:anchorId="541D516B" wp14:editId="03C947EC">
                            <wp:extent cx="495300" cy="381000"/>
                            <wp:effectExtent l="0" t="0" r="0" b="0"/>
                            <wp:docPr id="6" name="Picture 6" descr="https://scontent.ftza2-1.fna.fbcdn.net/v/t1.0-9/115950213_103659358110394_2014160975137451915_n.jpg?_nc_cat=109&amp;ccb=2&amp;_nc_sid=09cbfe&amp;_nc_ohc=QCdlc3eYwlEAX9TSOek&amp;_nc_ht=scontent.ftza2-1.fna&amp;oh=8192d9130b4b2836ca46b07ef29f35fe&amp;oe=5FEC747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https://scontent.ftza2-1.fna.fbcdn.net/v/t1.0-9/115950213_103659358110394_2014160975137451915_n.jpg?_nc_cat=109&amp;ccb=2&amp;_nc_sid=09cbfe&amp;_nc_ohc=QCdlc3eYwlEAX9TSOek&amp;_nc_ht=scontent.ftza2-1.fna&amp;oh=8192d9130b4b2836ca46b07ef29f35fe&amp;oe=5FEC747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95300" cy="381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0173E" w:rsidRPr="0010173E" w:rsidRDefault="0010173E" w:rsidP="0010173E">
                      <w:pPr>
                        <w:jc w:val="center"/>
                        <w:rPr>
                          <w:sz w:val="16"/>
                        </w:rPr>
                      </w:pPr>
                      <w:r w:rsidRPr="0010173E">
                        <w:rPr>
                          <w:sz w:val="16"/>
                        </w:rPr>
                        <w:t>Capricorn Tech Zone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r w:rsidRPr="0010173E">
                        <w:drawing>
                          <wp:inline distT="0" distB="0" distL="0" distR="0" wp14:anchorId="4828FA7F" wp14:editId="671EB420">
                            <wp:extent cx="571500" cy="356827"/>
                            <wp:effectExtent l="0" t="0" r="0" b="571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6706" cy="36007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r w:rsidRPr="0010173E">
                        <w:drawing>
                          <wp:inline distT="0" distB="0" distL="0" distR="0">
                            <wp:extent cx="483836" cy="333375"/>
                            <wp:effectExtent l="0" t="0" r="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7430" cy="3358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0173E" w:rsidRDefault="0010173E" w:rsidP="0010173E">
                      <w:pPr>
                        <w:jc w:val="center"/>
                      </w:pPr>
                    </w:p>
                    <w:p w:rsidR="0010173E" w:rsidRDefault="0010173E" w:rsidP="0010173E">
                      <w:pPr>
                        <w:jc w:val="center"/>
                      </w:pPr>
                    </w:p>
                    <w:p w:rsidR="0010173E" w:rsidRDefault="0010173E" w:rsidP="0010173E">
                      <w:pPr>
                        <w:jc w:val="center"/>
                      </w:pPr>
                    </w:p>
                    <w:p w:rsidR="0010173E" w:rsidRDefault="0010173E" w:rsidP="0010173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0173E">
        <w:rPr>
          <w:noProof/>
          <w:lang w:eastAsia="en-B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419225</wp:posOffset>
                </wp:positionV>
                <wp:extent cx="1847850" cy="3609975"/>
                <wp:effectExtent l="19050" t="0" r="38100" b="28575"/>
                <wp:wrapNone/>
                <wp:docPr id="10" name="Hexag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36099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173E" w:rsidRDefault="0010173E" w:rsidP="0010173E">
                            <w:pPr>
                              <w:jc w:val="center"/>
                            </w:pPr>
                            <w:r w:rsidRPr="0010173E">
                              <w:drawing>
                                <wp:inline distT="0" distB="0" distL="0" distR="0">
                                  <wp:extent cx="571500" cy="571500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" cy="571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10173E">
                              <w:rPr>
                                <w:lang w:val="es-ES"/>
                              </w:rPr>
                              <w:t>facebook</w:t>
                            </w:r>
                            <w:proofErr w:type="spellEnd"/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10173E">
                              <w:rPr>
                                <w:lang w:val="es-ES"/>
                              </w:rPr>
                              <w:t xml:space="preserve">Olivia </w:t>
                            </w:r>
                            <w:proofErr w:type="spellStart"/>
                            <w:r w:rsidRPr="0010173E">
                              <w:rPr>
                                <w:lang w:val="es-ES"/>
                              </w:rPr>
                              <w:t>Bardee</w:t>
                            </w:r>
                            <w:proofErr w:type="spellEnd"/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proofErr w:type="spellStart"/>
                            <w:r w:rsidRPr="0010173E">
                              <w:rPr>
                                <w:lang w:val="es-ES"/>
                              </w:rPr>
                              <w:t>Photos</w:t>
                            </w:r>
                            <w:proofErr w:type="spellEnd"/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>
                              <w:t>Friends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>
                              <w:t>439 friends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proofErr w:type="spellStart"/>
                            <w:r>
                              <w:t>EmbassyofBelize</w:t>
                            </w:r>
                            <w:proofErr w:type="spellEnd"/>
                            <w:r>
                              <w:t xml:space="preserve"> Taiwan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0" o:spid="_x0000_s1027" type="#_x0000_t9" style="position:absolute;margin-left:0;margin-top:111.75pt;width:145.5pt;height:284.2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" fillcolor="white [3201]" strokecolor="#70ad47 [3209]" strokeweight="1pt">
                <v:textbox>
                  <w:txbxContent>
                    <w:p w:rsidR="0010173E" w:rsidRDefault="0010173E" w:rsidP="0010173E">
                      <w:pPr>
                        <w:jc w:val="center"/>
                      </w:pPr>
                      <w:r w:rsidRPr="0010173E">
                        <w:drawing>
                          <wp:inline distT="0" distB="0" distL="0" distR="0">
                            <wp:extent cx="571500" cy="571500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" cy="571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0173E" w:rsidRPr="0010173E" w:rsidRDefault="0010173E" w:rsidP="0010173E">
                      <w:pPr>
                        <w:jc w:val="center"/>
                        <w:rPr>
                          <w:lang w:val="es-ES"/>
                        </w:rPr>
                      </w:pPr>
                      <w:proofErr w:type="spellStart"/>
                      <w:r w:rsidRPr="0010173E">
                        <w:rPr>
                          <w:lang w:val="es-ES"/>
                        </w:rPr>
                        <w:t>facebook</w:t>
                      </w:r>
                      <w:proofErr w:type="spellEnd"/>
                    </w:p>
                    <w:p w:rsidR="0010173E" w:rsidRPr="0010173E" w:rsidRDefault="0010173E" w:rsidP="0010173E">
                      <w:pPr>
                        <w:jc w:val="center"/>
                        <w:rPr>
                          <w:lang w:val="es-ES"/>
                        </w:rPr>
                      </w:pPr>
                      <w:r w:rsidRPr="0010173E">
                        <w:rPr>
                          <w:lang w:val="es-ES"/>
                        </w:rPr>
                        <w:t xml:space="preserve">Olivia </w:t>
                      </w:r>
                      <w:proofErr w:type="spellStart"/>
                      <w:r w:rsidRPr="0010173E">
                        <w:rPr>
                          <w:lang w:val="es-ES"/>
                        </w:rPr>
                        <w:t>Bardee</w:t>
                      </w:r>
                      <w:proofErr w:type="spellEnd"/>
                    </w:p>
                    <w:p w:rsidR="0010173E" w:rsidRPr="0010173E" w:rsidRDefault="0010173E" w:rsidP="0010173E">
                      <w:pPr>
                        <w:jc w:val="center"/>
                        <w:rPr>
                          <w:lang w:val="es-ES"/>
                        </w:rPr>
                      </w:pPr>
                      <w:proofErr w:type="spellStart"/>
                      <w:r w:rsidRPr="0010173E">
                        <w:rPr>
                          <w:lang w:val="es-ES"/>
                        </w:rPr>
                        <w:t>Photos</w:t>
                      </w:r>
                      <w:proofErr w:type="spellEnd"/>
                    </w:p>
                    <w:p w:rsidR="0010173E" w:rsidRDefault="0010173E" w:rsidP="0010173E">
                      <w:pPr>
                        <w:jc w:val="center"/>
                      </w:pPr>
                      <w:r>
                        <w:t>Friends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r>
                        <w:t>439 friends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proofErr w:type="spellStart"/>
                      <w:r>
                        <w:t>EmbassyofBelize</w:t>
                      </w:r>
                      <w:proofErr w:type="spellEnd"/>
                      <w:r>
                        <w:t xml:space="preserve"> Taiwan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</w:p>
                    <w:p w:rsidR="0010173E" w:rsidRDefault="0010173E" w:rsidP="0010173E">
                      <w:pPr>
                        <w:jc w:val="center"/>
                      </w:pPr>
                    </w:p>
                    <w:p w:rsidR="0010173E" w:rsidRDefault="0010173E" w:rsidP="0010173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0173E">
        <w:rPr>
          <w:noProof/>
          <w:lang w:eastAsia="en-B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943350</wp:posOffset>
                </wp:positionH>
                <wp:positionV relativeFrom="paragraph">
                  <wp:posOffset>1247775</wp:posOffset>
                </wp:positionV>
                <wp:extent cx="1190625" cy="16097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609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173E" w:rsidRDefault="0010173E" w:rsidP="0010173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10173E">
                              <w:rPr>
                                <w:sz w:val="12"/>
                              </w:rPr>
                              <w:drawing>
                                <wp:inline distT="0" distB="0" distL="0" distR="0" wp14:anchorId="4D344509" wp14:editId="69494CB9">
                                  <wp:extent cx="504825" cy="504825"/>
                                  <wp:effectExtent l="0" t="0" r="9525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4825" cy="504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10173E">
                              <w:rPr>
                                <w:sz w:val="16"/>
                              </w:rPr>
                              <w:t>olibee05</w:t>
                            </w:r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Edit Profile </w:t>
                            </w:r>
                            <w:r w:rsidRPr="0010173E">
                              <w:rPr>
                                <w:sz w:val="16"/>
                              </w:rPr>
                              <w:t>0 posts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 w:rsidRPr="0010173E">
                              <w:rPr>
                                <w:sz w:val="16"/>
                              </w:rPr>
                              <w:t>54 followers</w:t>
                            </w:r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  <w:r w:rsidRPr="0010173E">
                              <w:rPr>
                                <w:sz w:val="12"/>
                              </w:rPr>
                              <w:t>73 following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8" style="position:absolute;margin-left:310.5pt;margin-top:98.25pt;width:93.75pt;height:12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" fillcolor="white [3201]" strokecolor="#70ad47 [3209]" strokeweight="1pt">
                <v:textbox>
                  <w:txbxContent>
                    <w:p w:rsidR="0010173E" w:rsidRDefault="0010173E" w:rsidP="0010173E">
                      <w:pPr>
                        <w:jc w:val="center"/>
                        <w:rPr>
                          <w:sz w:val="16"/>
                        </w:rPr>
                      </w:pPr>
                      <w:r w:rsidRPr="0010173E">
                        <w:rPr>
                          <w:sz w:val="12"/>
                        </w:rPr>
                        <w:drawing>
                          <wp:inline distT="0" distB="0" distL="0" distR="0" wp14:anchorId="4D344509" wp14:editId="69494CB9">
                            <wp:extent cx="504825" cy="504825"/>
                            <wp:effectExtent l="0" t="0" r="9525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4825" cy="504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0173E" w:rsidRPr="0010173E" w:rsidRDefault="0010173E" w:rsidP="0010173E">
                      <w:pPr>
                        <w:jc w:val="center"/>
                        <w:rPr>
                          <w:sz w:val="16"/>
                        </w:rPr>
                      </w:pPr>
                      <w:r w:rsidRPr="0010173E">
                        <w:rPr>
                          <w:sz w:val="16"/>
                        </w:rPr>
                        <w:t>olibee05</w:t>
                      </w:r>
                    </w:p>
                    <w:p w:rsidR="0010173E" w:rsidRPr="0010173E" w:rsidRDefault="0010173E" w:rsidP="0010173E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 xml:space="preserve">Edit Profile </w:t>
                      </w:r>
                      <w:r w:rsidRPr="0010173E">
                        <w:rPr>
                          <w:sz w:val="16"/>
                        </w:rPr>
                        <w:t>0 posts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r w:rsidRPr="0010173E">
                        <w:rPr>
                          <w:sz w:val="16"/>
                        </w:rPr>
                        <w:t>54 followers</w:t>
                      </w:r>
                    </w:p>
                    <w:p w:rsidR="0010173E" w:rsidRPr="0010173E" w:rsidRDefault="0010173E" w:rsidP="0010173E">
                      <w:pPr>
                        <w:jc w:val="center"/>
                        <w:rPr>
                          <w:sz w:val="12"/>
                        </w:rPr>
                      </w:pPr>
                      <w:r w:rsidRPr="0010173E">
                        <w:rPr>
                          <w:sz w:val="12"/>
                        </w:rPr>
                        <w:t>73 following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0173E">
        <w:rPr>
          <w:noProof/>
          <w:lang w:eastAsia="en-B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0</wp:posOffset>
                </wp:positionH>
                <wp:positionV relativeFrom="paragraph">
                  <wp:posOffset>1533525</wp:posOffset>
                </wp:positionV>
                <wp:extent cx="4038600" cy="430530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43053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173E" w:rsidRDefault="0010173E" w:rsidP="0010173E">
                            <w:pPr>
                              <w:jc w:val="center"/>
                            </w:pPr>
                            <w:r w:rsidRPr="0010173E">
                              <w:drawing>
                                <wp:inline distT="0" distB="0" distL="0" distR="0">
                                  <wp:extent cx="1428750" cy="1323975"/>
                                  <wp:effectExtent l="0" t="0" r="0" b="952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8750" cy="13239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0173E" w:rsidRPr="0010173E" w:rsidRDefault="0010173E" w:rsidP="0010173E">
                            <w:pPr>
                              <w:jc w:val="center"/>
                              <w:rPr>
                                <w:lang w:val="es-ES"/>
                              </w:rPr>
                            </w:pPr>
                            <w:r w:rsidRPr="0010173E">
                              <w:rPr>
                                <w:lang w:val="es-ES"/>
                              </w:rPr>
                              <w:t xml:space="preserve">Olivia </w:t>
                            </w:r>
                            <w:r>
                              <w:rPr>
                                <w:lang w:val="es-ES"/>
                              </w:rPr>
                              <w:t xml:space="preserve">Bardalez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Rodriguez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-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teacher</w:t>
                            </w:r>
                            <w:proofErr w:type="spellEnd"/>
                            <w:r>
                              <w:rPr>
                                <w:lang w:val="es-ES"/>
                              </w:rPr>
                              <w:t xml:space="preserve"> - </w:t>
                            </w:r>
                            <w:proofErr w:type="spellStart"/>
                            <w:r>
                              <w:rPr>
                                <w:lang w:val="es-ES"/>
                              </w:rPr>
                              <w:t>E</w:t>
                            </w:r>
                            <w:r w:rsidRPr="0010173E">
                              <w:rPr>
                                <w:lang w:val="es-ES"/>
                              </w:rPr>
                              <w:t>xcelsior</w:t>
                            </w:r>
                            <w:proofErr w:type="spellEnd"/>
                            <w:r w:rsidRPr="0010173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0173E">
                              <w:rPr>
                                <w:lang w:val="es-ES"/>
                              </w:rPr>
                              <w:t>high</w:t>
                            </w:r>
                            <w:proofErr w:type="spellEnd"/>
                            <w:r w:rsidRPr="0010173E">
                              <w:rPr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10173E">
                              <w:rPr>
                                <w:lang w:val="es-ES"/>
                              </w:rPr>
                              <w:t>school</w:t>
                            </w:r>
                            <w:proofErr w:type="spellEnd"/>
                            <w:r w:rsidRPr="0010173E">
                              <w:rPr>
                                <w:lang w:val="es-ES"/>
                              </w:rPr>
                              <w:t xml:space="preserve"> ...www.linkedin.com › olivia-bardalez-rodriguez-51bb2540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>
                              <w:t xml:space="preserve">View Olivia Bardalez Rodriguez's profile on LinkedIn, the world's largest professional community. Olivia has 1 job listed on their profile. See the complete </w:t>
                            </w:r>
                            <w:r>
                              <w:t>profile...</w:t>
                            </w:r>
                          </w:p>
                          <w:p w:rsidR="0010173E" w:rsidRDefault="0010173E" w:rsidP="0010173E">
                            <w:pPr>
                              <w:jc w:val="center"/>
                            </w:pPr>
                            <w:r>
                              <w:t>Belize · ‎teacher · ‎excelsior high scho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" o:spid="_x0000_s1029" style="position:absolute;margin-left:76.5pt;margin-top:120.75pt;width:318pt;height:3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10173E" w:rsidRDefault="0010173E" w:rsidP="0010173E">
                      <w:pPr>
                        <w:jc w:val="center"/>
                      </w:pPr>
                      <w:r w:rsidRPr="0010173E">
                        <w:drawing>
                          <wp:inline distT="0" distB="0" distL="0" distR="0">
                            <wp:extent cx="1428750" cy="1323975"/>
                            <wp:effectExtent l="0" t="0" r="0" b="952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8750" cy="13239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0173E" w:rsidRPr="0010173E" w:rsidRDefault="0010173E" w:rsidP="0010173E">
                      <w:pPr>
                        <w:jc w:val="center"/>
                        <w:rPr>
                          <w:lang w:val="es-ES"/>
                        </w:rPr>
                      </w:pPr>
                      <w:r w:rsidRPr="0010173E">
                        <w:rPr>
                          <w:lang w:val="es-ES"/>
                        </w:rPr>
                        <w:t xml:space="preserve">Olivia </w:t>
                      </w:r>
                      <w:r>
                        <w:rPr>
                          <w:lang w:val="es-ES"/>
                        </w:rPr>
                        <w:t xml:space="preserve">Bardalez </w:t>
                      </w:r>
                      <w:proofErr w:type="spellStart"/>
                      <w:r>
                        <w:rPr>
                          <w:lang w:val="es-ES"/>
                        </w:rPr>
                        <w:t>Rodriguez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- </w:t>
                      </w:r>
                      <w:proofErr w:type="spellStart"/>
                      <w:r>
                        <w:rPr>
                          <w:lang w:val="es-ES"/>
                        </w:rPr>
                        <w:t>teacher</w:t>
                      </w:r>
                      <w:proofErr w:type="spellEnd"/>
                      <w:r>
                        <w:rPr>
                          <w:lang w:val="es-ES"/>
                        </w:rPr>
                        <w:t xml:space="preserve"> - </w:t>
                      </w:r>
                      <w:proofErr w:type="spellStart"/>
                      <w:r>
                        <w:rPr>
                          <w:lang w:val="es-ES"/>
                        </w:rPr>
                        <w:t>E</w:t>
                      </w:r>
                      <w:r w:rsidRPr="0010173E">
                        <w:rPr>
                          <w:lang w:val="es-ES"/>
                        </w:rPr>
                        <w:t>xcelsior</w:t>
                      </w:r>
                      <w:proofErr w:type="spellEnd"/>
                      <w:r w:rsidRPr="0010173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0173E">
                        <w:rPr>
                          <w:lang w:val="es-ES"/>
                        </w:rPr>
                        <w:t>high</w:t>
                      </w:r>
                      <w:proofErr w:type="spellEnd"/>
                      <w:r w:rsidRPr="0010173E">
                        <w:rPr>
                          <w:lang w:val="es-ES"/>
                        </w:rPr>
                        <w:t xml:space="preserve"> </w:t>
                      </w:r>
                      <w:proofErr w:type="spellStart"/>
                      <w:r w:rsidRPr="0010173E">
                        <w:rPr>
                          <w:lang w:val="es-ES"/>
                        </w:rPr>
                        <w:t>school</w:t>
                      </w:r>
                      <w:proofErr w:type="spellEnd"/>
                      <w:r w:rsidRPr="0010173E">
                        <w:rPr>
                          <w:lang w:val="es-ES"/>
                        </w:rPr>
                        <w:t xml:space="preserve"> ...www.linkedin.com › olivia-bardalez-rodriguez-51bb2540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r>
                        <w:t xml:space="preserve">View Olivia Bardalez Rodriguez's profile on LinkedIn, the world's largest professional community. Olivia has 1 job listed on their profile. See the complete </w:t>
                      </w:r>
                      <w:r>
                        <w:t>profile...</w:t>
                      </w:r>
                    </w:p>
                    <w:p w:rsidR="0010173E" w:rsidRDefault="0010173E" w:rsidP="0010173E">
                      <w:pPr>
                        <w:jc w:val="center"/>
                      </w:pPr>
                      <w:r>
                        <w:t>Belize · ‎teacher · ‎excelsior high school</w:t>
                      </w:r>
                    </w:p>
                  </w:txbxContent>
                </v:textbox>
              </v:oval>
            </w:pict>
          </mc:Fallback>
        </mc:AlternateContent>
      </w:r>
    </w:p>
    <w:sectPr w:rsidR="00C36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BZ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jAwMbM0MjY1NDNV0lEKTi0uzszPAykwrAUA5SOBhCwAAAA="/>
  </w:docVars>
  <w:rsids>
    <w:rsidRoot w:val="0010173E"/>
    <w:rsid w:val="0010173E"/>
    <w:rsid w:val="00C36C5D"/>
    <w:rsid w:val="00FA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07670"/>
  <w15:chartTrackingRefBased/>
  <w15:docId w15:val="{E46DB408-AE0C-4D42-A43C-A4F3D6BDC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B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3" Type="http://schemas.openxmlformats.org/officeDocument/2006/relationships/webSettings" Target="webSettings.xml"/><Relationship Id="rId7" Type="http://schemas.openxmlformats.org/officeDocument/2006/relationships/image" Target="media/image4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theme" Target="theme/theme1.xml"/><Relationship Id="rId5" Type="http://schemas.openxmlformats.org/officeDocument/2006/relationships/image" Target="media/image2.wmf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</dc:creator>
  <cp:keywords/>
  <dc:description/>
  <cp:lastModifiedBy>olivia</cp:lastModifiedBy>
  <cp:revision>1</cp:revision>
  <dcterms:created xsi:type="dcterms:W3CDTF">2020-11-30T14:27:00Z</dcterms:created>
  <dcterms:modified xsi:type="dcterms:W3CDTF">2020-11-30T14:40:00Z</dcterms:modified>
</cp:coreProperties>
</file>